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9835C" w14:textId="354ED887" w:rsidR="00704C98" w:rsidRDefault="00704C98" w:rsidP="00704C98">
      <w:pPr>
        <w:pStyle w:val="Heading2"/>
        <w:numPr>
          <w:ilvl w:val="0"/>
          <w:numId w:val="0"/>
        </w:numPr>
      </w:pPr>
      <w:r>
        <w:t>Biên bản họp nhóm</w:t>
      </w:r>
    </w:p>
    <w:p w14:paraId="1BF1346B" w14:textId="77777777" w:rsidR="00704C98" w:rsidRDefault="00704C98" w:rsidP="00704C98">
      <w:r>
        <w:t>BIÊN BẢN HỌP NHÓM</w:t>
      </w:r>
    </w:p>
    <w:p w14:paraId="0F74B81A" w14:textId="77777777" w:rsidR="00704C98" w:rsidRPr="008108CB" w:rsidRDefault="00704C98" w:rsidP="00704C98">
      <w:pPr>
        <w:rPr>
          <w:b/>
        </w:rPr>
      </w:pPr>
      <w:r w:rsidRPr="008108CB">
        <w:rPr>
          <w:b/>
        </w:rPr>
        <w:t>1. Thông tin chung</w:t>
      </w:r>
    </w:p>
    <w:p w14:paraId="0BC77F03" w14:textId="06C0BEF1" w:rsidR="00704C98" w:rsidRDefault="00BC3886" w:rsidP="00704C98">
      <w:r>
        <w:t>Tên nhóm: 05</w:t>
      </w:r>
      <w:r>
        <w:tab/>
        <w:t>Mã nhóm: 05</w:t>
      </w:r>
      <w:r w:rsidR="00704C98">
        <w:tab/>
      </w:r>
    </w:p>
    <w:p w14:paraId="7F604717" w14:textId="77777777" w:rsidR="00704C98" w:rsidRDefault="00704C98" w:rsidP="00704C98"/>
    <w:p w14:paraId="2B94359E" w14:textId="77777777" w:rsidR="00704C98" w:rsidRDefault="00704C98" w:rsidP="00704C98">
      <w:r>
        <w:t>Các thành viên có tham dự:</w:t>
      </w:r>
    </w:p>
    <w:p w14:paraId="6FD9B667" w14:textId="6B1C1534" w:rsidR="00704C98" w:rsidRDefault="00704C98" w:rsidP="00704C98">
      <w:r>
        <w:t>STT</w:t>
      </w:r>
      <w:r>
        <w:tab/>
        <w:t>MSSV</w:t>
      </w:r>
      <w:r>
        <w:tab/>
      </w:r>
      <w:r>
        <w:tab/>
        <w:t>Họ và tên</w:t>
      </w:r>
      <w:r>
        <w:tab/>
      </w:r>
      <w:r w:rsidR="001E23C4">
        <w:tab/>
      </w:r>
      <w:r>
        <w:t>Email</w:t>
      </w:r>
      <w:r>
        <w:tab/>
      </w:r>
      <w:r>
        <w:tab/>
      </w:r>
      <w:r w:rsidR="001E23C4">
        <w:tab/>
      </w:r>
      <w:r w:rsidR="001E23C4">
        <w:tab/>
      </w:r>
      <w:r w:rsidR="001E23C4">
        <w:tab/>
      </w:r>
      <w:r>
        <w:t>SĐT</w:t>
      </w:r>
    </w:p>
    <w:p w14:paraId="0E377C9D" w14:textId="2F666460" w:rsidR="00704C98" w:rsidRDefault="00704C98" w:rsidP="00581247">
      <w:pPr>
        <w:ind w:right="-755"/>
      </w:pPr>
      <w:r>
        <w:t>1</w:t>
      </w:r>
      <w:r>
        <w:tab/>
      </w:r>
      <w:r w:rsidR="00BC3886">
        <w:rPr>
          <w:rFonts w:ascii="Arial" w:hAnsi="Arial" w:cs="Arial"/>
          <w:sz w:val="20"/>
          <w:szCs w:val="20"/>
        </w:rPr>
        <w:t>21120148</w:t>
      </w:r>
      <w:r w:rsidR="001E23C4">
        <w:tab/>
      </w:r>
      <w:r w:rsidR="001E23C4">
        <w:rPr>
          <w:rFonts w:ascii="Arial" w:hAnsi="Arial" w:cs="Arial"/>
          <w:sz w:val="20"/>
          <w:szCs w:val="20"/>
        </w:rPr>
        <w:t>Trần Tiến</w:t>
      </w:r>
      <w:r>
        <w:tab/>
      </w:r>
      <w:r w:rsidR="001E23C4">
        <w:tab/>
      </w:r>
      <w:hyperlink r:id="rId8" w:history="1">
        <w:r w:rsidR="001E23C4" w:rsidRPr="00A94B6A">
          <w:rPr>
            <w:rStyle w:val="Hyperlink"/>
            <w:rFonts w:ascii="Arial" w:hAnsi="Arial" w:cs="Arial"/>
            <w:sz w:val="20"/>
            <w:szCs w:val="20"/>
          </w:rPr>
          <w:t>21120148@student.hcmus.edu.vn</w:t>
        </w:r>
      </w:hyperlink>
      <w:r w:rsidR="001E23C4">
        <w:rPr>
          <w:rFonts w:ascii="Arial" w:hAnsi="Arial" w:cs="Arial"/>
          <w:sz w:val="20"/>
          <w:szCs w:val="20"/>
        </w:rPr>
        <w:tab/>
      </w:r>
      <w:r w:rsidR="001E23C4">
        <w:rPr>
          <w:rFonts w:ascii="Arial" w:hAnsi="Arial" w:cs="Arial"/>
          <w:sz w:val="20"/>
          <w:szCs w:val="20"/>
        </w:rPr>
        <w:t>0357253639</w:t>
      </w:r>
    </w:p>
    <w:p w14:paraId="01B45BCB" w14:textId="18C14AD9" w:rsidR="00704C98" w:rsidRDefault="00704C98" w:rsidP="00581247">
      <w:pPr>
        <w:ind w:right="-755"/>
      </w:pPr>
      <w:r>
        <w:t>2</w:t>
      </w:r>
      <w:r>
        <w:tab/>
      </w:r>
      <w:r w:rsidR="001E23C4">
        <w:rPr>
          <w:rFonts w:ascii="Arial" w:hAnsi="Arial" w:cs="Arial"/>
          <w:sz w:val="20"/>
          <w:szCs w:val="20"/>
        </w:rPr>
        <w:t>18120564</w:t>
      </w:r>
      <w:r>
        <w:tab/>
      </w:r>
      <w:r w:rsidR="001E23C4">
        <w:rPr>
          <w:rFonts w:ascii="Arial" w:hAnsi="Arial" w:cs="Arial"/>
          <w:sz w:val="20"/>
          <w:szCs w:val="20"/>
        </w:rPr>
        <w:t>Lâm Hồng Thành</w:t>
      </w:r>
      <w:r>
        <w:tab/>
      </w:r>
      <w:r w:rsidR="00581247">
        <w:rPr>
          <w:rFonts w:ascii="Arial" w:hAnsi="Arial" w:cs="Arial"/>
          <w:sz w:val="20"/>
          <w:szCs w:val="20"/>
        </w:rPr>
        <w:t>18120564@student.hcmus.edu.vn</w:t>
      </w:r>
      <w:r>
        <w:tab/>
      </w:r>
      <w:r w:rsidR="00581247">
        <w:rPr>
          <w:rFonts w:ascii="Arial" w:hAnsi="Arial" w:cs="Arial"/>
          <w:sz w:val="20"/>
          <w:szCs w:val="20"/>
        </w:rPr>
        <w:t>0938768132</w:t>
      </w:r>
    </w:p>
    <w:p w14:paraId="7F323C88" w14:textId="57887F85" w:rsidR="00704C98" w:rsidRDefault="00704C98" w:rsidP="000847FC">
      <w:pPr>
        <w:ind w:right="-1039"/>
      </w:pPr>
      <w:r>
        <w:t>3</w:t>
      </w:r>
      <w:r>
        <w:tab/>
      </w:r>
      <w:r w:rsidR="000847FC">
        <w:rPr>
          <w:rFonts w:ascii="Arial" w:hAnsi="Arial" w:cs="Arial"/>
          <w:sz w:val="20"/>
          <w:szCs w:val="20"/>
        </w:rPr>
        <w:t>20120343</w:t>
      </w:r>
      <w:r>
        <w:tab/>
      </w:r>
      <w:r w:rsidR="000847FC">
        <w:rPr>
          <w:rFonts w:ascii="Arial" w:hAnsi="Arial" w:cs="Arial"/>
          <w:sz w:val="20"/>
          <w:szCs w:val="20"/>
        </w:rPr>
        <w:t>Trần Minh Nhựt</w:t>
      </w:r>
      <w:r>
        <w:tab/>
      </w:r>
      <w:r w:rsidR="000847FC">
        <w:tab/>
      </w:r>
      <w:hyperlink r:id="rId9" w:history="1">
        <w:r w:rsidR="000847FC" w:rsidRPr="00A94B6A">
          <w:rPr>
            <w:rStyle w:val="Hyperlink"/>
            <w:rFonts w:ascii="Arial" w:hAnsi="Arial" w:cs="Arial"/>
            <w:sz w:val="20"/>
            <w:szCs w:val="20"/>
          </w:rPr>
          <w:t>20120343@student.hcmus.edu.vn</w:t>
        </w:r>
      </w:hyperlink>
      <w:r w:rsidR="000847FC">
        <w:rPr>
          <w:rFonts w:ascii="Arial" w:hAnsi="Arial" w:cs="Arial"/>
          <w:sz w:val="20"/>
          <w:szCs w:val="20"/>
        </w:rPr>
        <w:tab/>
      </w:r>
      <w:r w:rsidR="000847FC">
        <w:rPr>
          <w:rFonts w:ascii="Arial" w:hAnsi="Arial" w:cs="Arial"/>
          <w:sz w:val="20"/>
          <w:szCs w:val="20"/>
        </w:rPr>
        <w:t>0789541410</w:t>
      </w:r>
    </w:p>
    <w:p w14:paraId="454919AE" w14:textId="49AEF012" w:rsidR="00704C98" w:rsidRDefault="00704C98" w:rsidP="00704C98">
      <w:r>
        <w:t>4</w:t>
      </w:r>
      <w:r>
        <w:tab/>
      </w:r>
      <w:r w:rsidR="000847FC">
        <w:rPr>
          <w:rFonts w:ascii="Arial" w:hAnsi="Arial" w:cs="Arial"/>
          <w:sz w:val="20"/>
          <w:szCs w:val="20"/>
        </w:rPr>
        <w:t>21120186</w:t>
      </w:r>
      <w:r>
        <w:tab/>
      </w:r>
      <w:r w:rsidR="000847FC">
        <w:rPr>
          <w:rFonts w:ascii="Arial" w:hAnsi="Arial" w:cs="Arial"/>
          <w:sz w:val="20"/>
          <w:szCs w:val="20"/>
        </w:rPr>
        <w:t>Lê Hữu Trí</w:t>
      </w:r>
      <w:r>
        <w:tab/>
      </w:r>
      <w:r>
        <w:tab/>
      </w:r>
      <w:hyperlink r:id="rId10" w:history="1">
        <w:r w:rsidR="000847FC" w:rsidRPr="00A94B6A">
          <w:rPr>
            <w:rStyle w:val="Hyperlink"/>
            <w:rFonts w:ascii="Arial" w:hAnsi="Arial" w:cs="Arial"/>
            <w:sz w:val="20"/>
            <w:szCs w:val="20"/>
          </w:rPr>
          <w:t>21120186@student.hcmus.edu.vn</w:t>
        </w:r>
      </w:hyperlink>
      <w:r w:rsidR="000847FC">
        <w:rPr>
          <w:rFonts w:ascii="Arial" w:hAnsi="Arial" w:cs="Arial"/>
          <w:sz w:val="20"/>
          <w:szCs w:val="20"/>
        </w:rPr>
        <w:tab/>
      </w:r>
      <w:r w:rsidR="00FA4FBF">
        <w:rPr>
          <w:rFonts w:ascii="Arial" w:hAnsi="Arial" w:cs="Arial"/>
          <w:sz w:val="20"/>
          <w:szCs w:val="20"/>
        </w:rPr>
        <w:t>0814538292</w:t>
      </w:r>
    </w:p>
    <w:p w14:paraId="206B04C0" w14:textId="455E0961" w:rsidR="00704C98" w:rsidRDefault="00704C98" w:rsidP="00704C98">
      <w:r>
        <w:t>5</w:t>
      </w:r>
      <w:r>
        <w:tab/>
      </w:r>
      <w:r w:rsidR="000847FC">
        <w:rPr>
          <w:rFonts w:ascii="Arial" w:hAnsi="Arial" w:cs="Arial"/>
          <w:sz w:val="20"/>
          <w:szCs w:val="20"/>
        </w:rPr>
        <w:t>21120182</w:t>
      </w:r>
      <w:r>
        <w:tab/>
      </w:r>
      <w:r w:rsidR="00FA4FBF">
        <w:rPr>
          <w:rFonts w:ascii="Arial" w:hAnsi="Arial" w:cs="Arial"/>
          <w:sz w:val="20"/>
          <w:szCs w:val="20"/>
        </w:rPr>
        <w:t>Phan Trí Nhân</w:t>
      </w:r>
      <w:r>
        <w:tab/>
      </w:r>
      <w:r>
        <w:tab/>
      </w:r>
      <w:hyperlink r:id="rId11" w:history="1">
        <w:r w:rsidR="00FA4FBF" w:rsidRPr="00A94B6A">
          <w:rPr>
            <w:rStyle w:val="Hyperlink"/>
            <w:rFonts w:ascii="Arial" w:hAnsi="Arial" w:cs="Arial"/>
            <w:sz w:val="20"/>
            <w:szCs w:val="20"/>
          </w:rPr>
          <w:t>21120182@student.hcmus.edu.vn</w:t>
        </w:r>
      </w:hyperlink>
      <w:r w:rsidR="00FA4FBF">
        <w:rPr>
          <w:rFonts w:ascii="Arial" w:hAnsi="Arial" w:cs="Arial"/>
          <w:sz w:val="20"/>
          <w:szCs w:val="20"/>
        </w:rPr>
        <w:tab/>
      </w:r>
      <w:r w:rsidR="00FA4FBF">
        <w:rPr>
          <w:rFonts w:ascii="Arial" w:hAnsi="Arial" w:cs="Arial"/>
          <w:sz w:val="20"/>
          <w:szCs w:val="20"/>
        </w:rPr>
        <w:t>0824417567</w:t>
      </w:r>
    </w:p>
    <w:p w14:paraId="44A1F9BD" w14:textId="53508000" w:rsidR="00704C98" w:rsidRDefault="00FA4FBF" w:rsidP="00704C98">
      <w:r>
        <w:t>6</w:t>
      </w:r>
      <w:r>
        <w:tab/>
      </w:r>
      <w:r>
        <w:rPr>
          <w:rFonts w:ascii="Arial" w:hAnsi="Arial" w:cs="Arial"/>
          <w:sz w:val="20"/>
          <w:szCs w:val="20"/>
        </w:rPr>
        <w:t>21120177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Lê Minh Huy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12" w:history="1">
        <w:r w:rsidRPr="00A94B6A">
          <w:rPr>
            <w:rStyle w:val="Hyperlink"/>
            <w:rFonts w:ascii="Arial" w:hAnsi="Arial" w:cs="Arial"/>
            <w:sz w:val="20"/>
            <w:szCs w:val="20"/>
          </w:rPr>
          <w:t>21120177@student.hcmus.edu.vn</w:t>
        </w:r>
      </w:hyperlink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0338721358</w:t>
      </w:r>
    </w:p>
    <w:p w14:paraId="14F6A626" w14:textId="6D6BB033" w:rsidR="00704C98" w:rsidRDefault="00704C98" w:rsidP="00704C98">
      <w:r>
        <w:t>Các thành viên vắng mặt:</w:t>
      </w:r>
    </w:p>
    <w:p w14:paraId="5550B527" w14:textId="5CCF8ABE" w:rsidR="00704C98" w:rsidRDefault="00704C98" w:rsidP="00704C98">
      <w:r>
        <w:t>STT</w:t>
      </w:r>
      <w:r>
        <w:tab/>
        <w:t>MSSV</w:t>
      </w:r>
      <w:r>
        <w:tab/>
      </w:r>
      <w:r>
        <w:tab/>
        <w:t>Họ và tên</w:t>
      </w:r>
      <w:r>
        <w:tab/>
      </w:r>
      <w:r w:rsidR="00107FA4">
        <w:tab/>
      </w:r>
      <w:r>
        <w:t>Email</w:t>
      </w:r>
      <w:r>
        <w:tab/>
      </w:r>
      <w:r>
        <w:tab/>
      </w:r>
      <w:r w:rsidR="00107FA4">
        <w:tab/>
      </w:r>
      <w:r w:rsidR="00107FA4">
        <w:tab/>
      </w:r>
      <w:r w:rsidR="00107FA4">
        <w:tab/>
      </w:r>
      <w:r>
        <w:t>SĐT</w:t>
      </w:r>
    </w:p>
    <w:p w14:paraId="5625CFAC" w14:textId="326893D7" w:rsidR="00704C98" w:rsidRDefault="00704C98" w:rsidP="00704C98">
      <w:r>
        <w:t>1</w:t>
      </w:r>
      <w:r>
        <w:tab/>
      </w:r>
      <w:r w:rsidR="00107FA4">
        <w:rPr>
          <w:rFonts w:ascii="Arial" w:hAnsi="Arial" w:cs="Arial"/>
          <w:sz w:val="20"/>
          <w:szCs w:val="20"/>
        </w:rPr>
        <w:t>21120611</w:t>
      </w:r>
      <w:r>
        <w:tab/>
      </w:r>
      <w:r w:rsidR="00107FA4">
        <w:rPr>
          <w:rFonts w:ascii="Arial" w:hAnsi="Arial" w:cs="Arial"/>
          <w:sz w:val="20"/>
          <w:szCs w:val="20"/>
        </w:rPr>
        <w:t>Đặng Thế Sinh</w:t>
      </w:r>
      <w:r>
        <w:tab/>
      </w:r>
      <w:r>
        <w:tab/>
      </w:r>
      <w:r w:rsidR="00107FA4">
        <w:rPr>
          <w:rFonts w:ascii="Arial" w:hAnsi="Arial" w:cs="Arial"/>
          <w:sz w:val="20"/>
          <w:szCs w:val="20"/>
        </w:rPr>
        <w:t>21120611@student.hcmus.edu.vn</w:t>
      </w:r>
      <w:r>
        <w:tab/>
      </w:r>
      <w:r w:rsidR="00107FA4">
        <w:rPr>
          <w:rFonts w:ascii="Arial" w:hAnsi="Arial" w:cs="Arial"/>
          <w:sz w:val="20"/>
          <w:szCs w:val="20"/>
        </w:rPr>
        <w:t>0975697420</w:t>
      </w:r>
      <w:r>
        <w:tab/>
      </w:r>
    </w:p>
    <w:p w14:paraId="039CD114" w14:textId="77777777" w:rsidR="00704C98" w:rsidRDefault="00704C98" w:rsidP="00704C98"/>
    <w:p w14:paraId="320DACB5" w14:textId="77777777" w:rsidR="00704C98" w:rsidRDefault="00704C98" w:rsidP="00704C98">
      <w:r>
        <w:t>Mục tiêu cuộc họp nhằm:</w:t>
      </w:r>
    </w:p>
    <w:p w14:paraId="51A75752" w14:textId="36DCCF63" w:rsidR="00704C98" w:rsidRDefault="00107FA4" w:rsidP="00704C98">
      <w:r>
        <w:t>1.</w:t>
      </w:r>
      <w:r>
        <w:tab/>
        <w:t>Đặt tên nhóm</w:t>
      </w:r>
    </w:p>
    <w:p w14:paraId="1BCDCE24" w14:textId="3B984D03" w:rsidR="00704C98" w:rsidRDefault="00107FA4" w:rsidP="00704C98">
      <w:r>
        <w:t>2.</w:t>
      </w:r>
      <w:r>
        <w:tab/>
        <w:t>Phân chia công việc</w:t>
      </w:r>
    </w:p>
    <w:p w14:paraId="4169FD64" w14:textId="066FE334" w:rsidR="00704C98" w:rsidRDefault="00704C98" w:rsidP="00704C98">
      <w:r>
        <w:t>Địa điểm:</w:t>
      </w:r>
      <w:r w:rsidR="00107FA4">
        <w:t xml:space="preserve"> Google Meet</w:t>
      </w:r>
    </w:p>
    <w:p w14:paraId="1A2AB5A7" w14:textId="29B4A05B" w:rsidR="00704C98" w:rsidRDefault="00704C98" w:rsidP="00704C98">
      <w:r>
        <w:t>Thời gian bắt đầu:</w:t>
      </w:r>
      <w:r w:rsidR="00107FA4">
        <w:t xml:space="preserve"> 20h00, 1/12/2021</w:t>
      </w:r>
      <w:r>
        <w:tab/>
        <w:t>Thời gian kết thúc:</w:t>
      </w:r>
      <w:r>
        <w:tab/>
      </w:r>
      <w:r w:rsidR="00107FA4">
        <w:t>20h45, cùng ngày</w:t>
      </w:r>
    </w:p>
    <w:p w14:paraId="738796B7" w14:textId="77777777" w:rsidR="00704C98" w:rsidRDefault="00704C98" w:rsidP="00704C98">
      <w:r>
        <w:t xml:space="preserve"> </w:t>
      </w:r>
    </w:p>
    <w:p w14:paraId="33ADDC86" w14:textId="77777777" w:rsidR="00704C98" w:rsidRPr="00A06E56" w:rsidRDefault="00704C98" w:rsidP="00704C98">
      <w:pPr>
        <w:rPr>
          <w:b/>
        </w:rPr>
      </w:pPr>
      <w:r w:rsidRPr="00A06E56">
        <w:rPr>
          <w:b/>
        </w:rPr>
        <w:t>2. Kết quả buổi họp</w:t>
      </w:r>
    </w:p>
    <w:p w14:paraId="325B2CF1" w14:textId="1A7528B0" w:rsidR="00B30C02" w:rsidRDefault="00B30C02" w:rsidP="00B30C02">
      <w:pPr>
        <w:pStyle w:val="ListParagraph"/>
        <w:numPr>
          <w:ilvl w:val="0"/>
          <w:numId w:val="22"/>
        </w:numPr>
        <w:ind w:hanging="720"/>
      </w:pPr>
      <w:r>
        <w:t>Thống nhất được tên nhóm là FIVETECH.</w:t>
      </w:r>
    </w:p>
    <w:p w14:paraId="2747058F" w14:textId="77777777" w:rsidR="00B30C02" w:rsidRDefault="00B30C02" w:rsidP="00B30C02">
      <w:pPr>
        <w:pStyle w:val="ListParagraph"/>
        <w:numPr>
          <w:ilvl w:val="0"/>
          <w:numId w:val="22"/>
        </w:numPr>
        <w:ind w:hanging="720"/>
      </w:pPr>
      <w:r>
        <w:t>Phân chia công việc:</w:t>
      </w:r>
    </w:p>
    <w:p w14:paraId="1BA6B125" w14:textId="07C0B262" w:rsidR="00B30C02" w:rsidRDefault="00B30C02" w:rsidP="00B30C02">
      <w:pPr>
        <w:pStyle w:val="ListParagraph"/>
      </w:pPr>
      <w:r>
        <w:t>- Trưởng nhóm lập Website: Lê Hữu Trí</w:t>
      </w:r>
    </w:p>
    <w:p w14:paraId="06882090" w14:textId="343B77BC" w:rsidR="00B30C02" w:rsidRDefault="00B30C02" w:rsidP="00B30C02">
      <w:pPr>
        <w:pStyle w:val="ListParagraph"/>
      </w:pPr>
      <w:r>
        <w:t xml:space="preserve">- Thành viên nhóm Website: </w:t>
      </w:r>
      <w:r w:rsidR="002F5F50">
        <w:t>Trần Minh Nhựt</w:t>
      </w:r>
    </w:p>
    <w:p w14:paraId="5542207C" w14:textId="11175E0E" w:rsidR="002F5F50" w:rsidRDefault="002F5F50" w:rsidP="00B30C02">
      <w:pPr>
        <w:pStyle w:val="ListParagraph"/>
      </w:pPr>
      <w:r>
        <w:lastRenderedPageBreak/>
        <w:t>- Công cụ sử dụng dự tính: Wix</w:t>
      </w:r>
    </w:p>
    <w:p w14:paraId="48800C7D" w14:textId="7EAEEE84" w:rsidR="002F5F50" w:rsidRDefault="002F5F50" w:rsidP="00B30C02">
      <w:pPr>
        <w:pStyle w:val="ListParagraph"/>
      </w:pPr>
      <w:r>
        <w:t>- Trưởng nhóm Game: Trần Tiến</w:t>
      </w:r>
    </w:p>
    <w:p w14:paraId="18013C5C" w14:textId="1F8B0B41" w:rsidR="002F5F50" w:rsidRDefault="002F5F50" w:rsidP="00B30C02">
      <w:pPr>
        <w:pStyle w:val="ListParagraph"/>
      </w:pPr>
      <w:r>
        <w:t xml:space="preserve">- Thành viên nhóm game: </w:t>
      </w:r>
      <w:r>
        <w:rPr>
          <w:rFonts w:ascii="Arial" w:hAnsi="Arial" w:cs="Arial"/>
          <w:sz w:val="20"/>
          <w:szCs w:val="20"/>
        </w:rPr>
        <w:t>Lâm Hồng Thành</w:t>
      </w:r>
      <w:r>
        <w:rPr>
          <w:rFonts w:ascii="Arial" w:hAnsi="Arial" w:cs="Arial"/>
          <w:sz w:val="20"/>
          <w:szCs w:val="20"/>
        </w:rPr>
        <w:t>,</w:t>
      </w:r>
      <w:r w:rsidR="006C7976">
        <w:rPr>
          <w:rFonts w:ascii="Arial" w:hAnsi="Arial" w:cs="Arial"/>
          <w:sz w:val="20"/>
          <w:szCs w:val="20"/>
        </w:rPr>
        <w:t xml:space="preserve"> </w:t>
      </w:r>
      <w:r w:rsidR="006C7976">
        <w:rPr>
          <w:rFonts w:ascii="Arial" w:hAnsi="Arial" w:cs="Arial"/>
          <w:sz w:val="20"/>
          <w:szCs w:val="20"/>
        </w:rPr>
        <w:t>Phan Trí Nhân, Lê Minh Huy, Đặng Thế Sinh</w:t>
      </w:r>
    </w:p>
    <w:p w14:paraId="693F95AE" w14:textId="59F8A191" w:rsidR="00704C98" w:rsidRDefault="00704C98" w:rsidP="00704C98">
      <w:r>
        <w:t xml:space="preserve"> </w:t>
      </w:r>
    </w:p>
    <w:p w14:paraId="475E267A" w14:textId="77777777" w:rsidR="00704C98" w:rsidRPr="00A06E56" w:rsidRDefault="00704C98" w:rsidP="00704C98">
      <w:pPr>
        <w:rPr>
          <w:b/>
        </w:rPr>
      </w:pPr>
      <w:r w:rsidRPr="00A06E56">
        <w:rPr>
          <w:b/>
        </w:rPr>
        <w:t>3. Bảng phân công công việc</w:t>
      </w:r>
    </w:p>
    <w:p w14:paraId="01F6F03D" w14:textId="773418D2" w:rsidR="00704C98" w:rsidRDefault="00704C98" w:rsidP="00AD6378">
      <w:pPr>
        <w:ind w:right="-873"/>
      </w:pPr>
      <w:r>
        <w:t xml:space="preserve">STT   Người phụ trách   Mô tả nội dung công việc   Bắt đầu  </w:t>
      </w:r>
      <w:r w:rsidR="00AD6378">
        <w:tab/>
      </w:r>
      <w:r>
        <w:t xml:space="preserve"> Kết thúc   </w:t>
      </w:r>
      <w:r w:rsidR="00AD6378">
        <w:tab/>
      </w:r>
      <w:r>
        <w:t>Kết quả mong đợi</w:t>
      </w:r>
    </w:p>
    <w:p w14:paraId="796B066F" w14:textId="287B665A" w:rsidR="00704C98" w:rsidRDefault="006C7976" w:rsidP="00AD6378">
      <w:pPr>
        <w:tabs>
          <w:tab w:val="left" w:pos="567"/>
          <w:tab w:val="left" w:pos="2410"/>
          <w:tab w:val="left" w:pos="4962"/>
          <w:tab w:val="left" w:pos="6521"/>
        </w:tabs>
        <w:ind w:right="-873"/>
      </w:pPr>
      <w:r>
        <w:t>1</w:t>
      </w:r>
      <w:r>
        <w:tab/>
        <w:t>Lê Hữu Trí</w:t>
      </w:r>
      <w:r>
        <w:tab/>
        <w:t>Lập, thiết kế Website</w:t>
      </w:r>
      <w:r>
        <w:tab/>
      </w:r>
      <w:r w:rsidR="00AD6378">
        <w:t>1/12/2021</w:t>
      </w:r>
      <w:r w:rsidR="00AD6378">
        <w:tab/>
        <w:t>22/12/2021</w:t>
      </w:r>
      <w:r>
        <w:tab/>
      </w:r>
      <w:r w:rsidR="00AD6378">
        <w:t>Hoàn thành tốt việc</w:t>
      </w:r>
      <w:r>
        <w:tab/>
      </w:r>
      <w:r w:rsidR="00704C98">
        <w:tab/>
      </w:r>
      <w:r w:rsidR="00704C98">
        <w:tab/>
      </w:r>
    </w:p>
    <w:p w14:paraId="19E2CBF6" w14:textId="34AE5812" w:rsidR="00704C98" w:rsidRDefault="00704C98" w:rsidP="00766551">
      <w:pPr>
        <w:tabs>
          <w:tab w:val="left" w:pos="567"/>
          <w:tab w:val="left" w:pos="2410"/>
        </w:tabs>
        <w:ind w:right="-448"/>
      </w:pPr>
      <w:r>
        <w:t>2</w:t>
      </w:r>
      <w:r>
        <w:tab/>
      </w:r>
      <w:r w:rsidR="00AD6378">
        <w:t>Trần Minh Nhựt</w:t>
      </w:r>
      <w:r w:rsidR="00AD6378">
        <w:tab/>
        <w:t>Lập, Thiết kế Website</w:t>
      </w:r>
      <w:r w:rsidR="00AD6378">
        <w:tab/>
        <w:t>1/12/2021</w:t>
      </w:r>
      <w:r w:rsidR="00AD6378">
        <w:tab/>
      </w:r>
      <w:r w:rsidR="00766551">
        <w:t>22/12/2021</w:t>
      </w:r>
      <w:r w:rsidR="00766551">
        <w:tab/>
        <w:t>Hoàn thành tốt việc</w:t>
      </w:r>
      <w:r w:rsidR="00AD6378">
        <w:tab/>
      </w:r>
      <w:r>
        <w:tab/>
      </w:r>
      <w:r>
        <w:tab/>
      </w:r>
      <w:r>
        <w:tab/>
      </w:r>
      <w:r>
        <w:tab/>
      </w:r>
    </w:p>
    <w:p w14:paraId="2CB75BAF" w14:textId="34183487" w:rsidR="00704C98" w:rsidRDefault="00766551" w:rsidP="00766551">
      <w:pPr>
        <w:tabs>
          <w:tab w:val="left" w:pos="567"/>
          <w:tab w:val="left" w:pos="2410"/>
        </w:tabs>
        <w:ind w:right="-731"/>
      </w:pPr>
      <w:r>
        <w:t>3</w:t>
      </w:r>
      <w:r>
        <w:tab/>
        <w:t>Trần Tiến</w:t>
      </w:r>
      <w:r>
        <w:tab/>
        <w:t>Tìm hiểu, làm Game</w:t>
      </w:r>
      <w:r>
        <w:tab/>
        <w:t>1/12/2021</w:t>
      </w:r>
      <w:r>
        <w:tab/>
        <w:t>22/12/2021</w:t>
      </w:r>
      <w:r>
        <w:tab/>
        <w:t>Hoàn thành tốt việc</w:t>
      </w:r>
      <w:r w:rsidR="00704C98">
        <w:tab/>
      </w:r>
      <w:r w:rsidR="00704C98">
        <w:tab/>
      </w:r>
      <w:r w:rsidR="00704C98">
        <w:tab/>
      </w:r>
    </w:p>
    <w:p w14:paraId="11450EB6" w14:textId="1784E8DF" w:rsidR="00704C98" w:rsidRDefault="00704C98" w:rsidP="00766551">
      <w:pPr>
        <w:tabs>
          <w:tab w:val="left" w:pos="567"/>
          <w:tab w:val="left" w:pos="2410"/>
        </w:tabs>
        <w:ind w:right="-448"/>
      </w:pPr>
      <w:r>
        <w:t>4</w:t>
      </w:r>
      <w:r>
        <w:tab/>
      </w:r>
      <w:r w:rsidR="00766551">
        <w:t>Lâm Hồng Thành</w:t>
      </w:r>
      <w:r w:rsidR="00766551">
        <w:tab/>
        <w:t>Tìm hiểu, làm Game</w:t>
      </w:r>
      <w:r w:rsidR="00766551">
        <w:tab/>
        <w:t>1/12/2021</w:t>
      </w:r>
      <w:r w:rsidR="00766551">
        <w:tab/>
        <w:t>22/12/2021</w:t>
      </w:r>
      <w:r w:rsidR="00766551">
        <w:tab/>
        <w:t>Hoàn thành tốt việc</w:t>
      </w:r>
      <w:r>
        <w:tab/>
      </w:r>
      <w:r>
        <w:tab/>
      </w:r>
      <w:r>
        <w:tab/>
      </w:r>
      <w:r>
        <w:tab/>
      </w:r>
    </w:p>
    <w:p w14:paraId="7EAD7F18" w14:textId="77777777" w:rsidR="00D76836" w:rsidRDefault="00704C98" w:rsidP="00D76836">
      <w:pPr>
        <w:tabs>
          <w:tab w:val="left" w:pos="567"/>
          <w:tab w:val="left" w:pos="2410"/>
        </w:tabs>
        <w:ind w:right="-448"/>
      </w:pPr>
      <w:r>
        <w:t>5</w:t>
      </w:r>
      <w:r>
        <w:tab/>
      </w:r>
      <w:r w:rsidR="00D76836">
        <w:t>Phan Trí Nhân</w:t>
      </w:r>
      <w:r w:rsidR="00766551">
        <w:tab/>
        <w:t>Tìm hiểu, làm Game</w:t>
      </w:r>
      <w:r w:rsidR="00766551">
        <w:tab/>
        <w:t>1/12/2021</w:t>
      </w:r>
      <w:r w:rsidR="00766551">
        <w:tab/>
        <w:t>22/12/2021</w:t>
      </w:r>
      <w:r w:rsidR="00766551">
        <w:tab/>
        <w:t>Hoàn thành tốt việc</w:t>
      </w:r>
    </w:p>
    <w:p w14:paraId="05AFF782" w14:textId="77777777" w:rsidR="00D76836" w:rsidRDefault="00D76836" w:rsidP="00D76836">
      <w:pPr>
        <w:tabs>
          <w:tab w:val="left" w:pos="567"/>
          <w:tab w:val="left" w:pos="2410"/>
        </w:tabs>
        <w:ind w:right="-448"/>
      </w:pPr>
      <w:r>
        <w:t>6</w:t>
      </w:r>
      <w:r>
        <w:tab/>
        <w:t>Lê Minh Huy</w:t>
      </w:r>
      <w:r>
        <w:tab/>
        <w:t>Tìm hiểu, làm Game</w:t>
      </w:r>
      <w:r>
        <w:tab/>
        <w:t>1/12/2021</w:t>
      </w:r>
      <w:r>
        <w:tab/>
        <w:t>22/12/2021</w:t>
      </w:r>
      <w:r>
        <w:tab/>
        <w:t>Hoàn thành tốt việc</w:t>
      </w:r>
    </w:p>
    <w:p w14:paraId="21521032" w14:textId="2FC634C7" w:rsidR="00704C98" w:rsidRDefault="00D76836" w:rsidP="00D76836">
      <w:pPr>
        <w:tabs>
          <w:tab w:val="left" w:pos="567"/>
          <w:tab w:val="left" w:pos="2410"/>
        </w:tabs>
        <w:ind w:right="-448"/>
      </w:pPr>
      <w:r>
        <w:t>7</w:t>
      </w:r>
      <w:r>
        <w:tab/>
        <w:t>Đặng Thế Sinh</w:t>
      </w:r>
      <w:bookmarkStart w:id="0" w:name="_GoBack"/>
      <w:bookmarkEnd w:id="0"/>
      <w:r>
        <w:tab/>
        <w:t>Tìm hiểu, làm Game</w:t>
      </w:r>
      <w:r>
        <w:tab/>
        <w:t>1/12/2021</w:t>
      </w:r>
      <w:r>
        <w:tab/>
        <w:t>22/12/2021</w:t>
      </w:r>
      <w:r>
        <w:tab/>
        <w:t>Hoàn thành tốt việc</w:t>
      </w:r>
      <w:r w:rsidR="00704C98">
        <w:tab/>
      </w:r>
      <w:r w:rsidR="00704C98">
        <w:tab/>
      </w:r>
    </w:p>
    <w:p w14:paraId="64440ADB" w14:textId="77777777" w:rsidR="00704C98" w:rsidRDefault="00704C98" w:rsidP="00704C98"/>
    <w:p w14:paraId="21615258" w14:textId="77777777" w:rsidR="00704C98" w:rsidRDefault="00704C98" w:rsidP="00704C98"/>
    <w:p w14:paraId="2DA0CB31" w14:textId="77777777" w:rsidR="00704C98" w:rsidRDefault="00704C98" w:rsidP="00704C98"/>
    <w:p w14:paraId="0C9FECBF" w14:textId="77777777" w:rsidR="00704C98" w:rsidRDefault="00704C98" w:rsidP="00704C98"/>
    <w:p w14:paraId="6E4A1BF9" w14:textId="77777777" w:rsidR="00704C98" w:rsidRDefault="00704C98" w:rsidP="00704C98"/>
    <w:p w14:paraId="2C200F54" w14:textId="77777777" w:rsidR="00704C98" w:rsidRDefault="00704C98" w:rsidP="00704C98"/>
    <w:p w14:paraId="64F8C455" w14:textId="77777777" w:rsidR="00704C98" w:rsidRDefault="00704C98" w:rsidP="00704C98"/>
    <w:p w14:paraId="3690E146" w14:textId="77777777" w:rsidR="00704C98" w:rsidRDefault="00704C98" w:rsidP="00704C98"/>
    <w:p w14:paraId="6F1EFF96" w14:textId="77777777" w:rsidR="00704C98" w:rsidRDefault="00704C98" w:rsidP="00704C98"/>
    <w:p w14:paraId="1340106F" w14:textId="77777777" w:rsidR="00704C98" w:rsidRDefault="00704C98" w:rsidP="00704C98"/>
    <w:p w14:paraId="1BC33E61" w14:textId="77777777" w:rsidR="00704C98" w:rsidRDefault="00704C98" w:rsidP="00704C98"/>
    <w:p w14:paraId="2C3CD0BA" w14:textId="77777777" w:rsidR="00704C98" w:rsidRDefault="00704C98" w:rsidP="00704C98"/>
    <w:p w14:paraId="34203FF8" w14:textId="77777777" w:rsidR="00704C98" w:rsidRDefault="00704C98" w:rsidP="00704C98"/>
    <w:p w14:paraId="5442E31C" w14:textId="77777777" w:rsidR="00704C98" w:rsidRDefault="00704C98" w:rsidP="00704C98"/>
    <w:p w14:paraId="250F9718" w14:textId="77777777" w:rsidR="00704C98" w:rsidRDefault="00704C98" w:rsidP="00704C98"/>
    <w:p w14:paraId="6224391A" w14:textId="77777777" w:rsidR="00704C98" w:rsidRDefault="00704C98" w:rsidP="00704C98"/>
    <w:p w14:paraId="2B067DB6" w14:textId="3C180624" w:rsidR="00704C98" w:rsidRPr="007D75E7" w:rsidRDefault="00704C98" w:rsidP="00704C98"/>
    <w:sectPr w:rsidR="00704C98" w:rsidRPr="007D75E7" w:rsidSect="00FA4FBF">
      <w:headerReference w:type="default" r:id="rId13"/>
      <w:footerReference w:type="default" r:id="rId14"/>
      <w:pgSz w:w="11906" w:h="16838"/>
      <w:pgMar w:top="1440" w:right="99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CBC5B3" w14:textId="77777777" w:rsidR="0035508D" w:rsidRDefault="0035508D" w:rsidP="004257CD">
      <w:pPr>
        <w:spacing w:after="0" w:line="240" w:lineRule="auto"/>
      </w:pPr>
      <w:r>
        <w:separator/>
      </w:r>
    </w:p>
  </w:endnote>
  <w:endnote w:type="continuationSeparator" w:id="0">
    <w:p w14:paraId="3A35A5DC" w14:textId="77777777" w:rsidR="0035508D" w:rsidRDefault="0035508D" w:rsidP="00425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3EB29" w14:textId="77777777" w:rsidR="00353896" w:rsidRDefault="00353896">
    <w:pPr>
      <w:pStyle w:val="Footer"/>
    </w:pPr>
    <w:r w:rsidRPr="004257CD">
      <w:rPr>
        <w:noProof/>
        <w:lang w:eastAsia="ja-JP"/>
      </w:rPr>
      <w:drawing>
        <wp:anchor distT="0" distB="0" distL="114300" distR="114300" simplePos="0" relativeHeight="251661312" behindDoc="0" locked="0" layoutInCell="1" allowOverlap="1" wp14:anchorId="2188EEF2" wp14:editId="1D438A8A">
          <wp:simplePos x="0" y="0"/>
          <wp:positionH relativeFrom="column">
            <wp:posOffset>-919204</wp:posOffset>
          </wp:positionH>
          <wp:positionV relativeFrom="paragraph">
            <wp:posOffset>-405489</wp:posOffset>
          </wp:positionV>
          <wp:extent cx="8361883" cy="1025718"/>
          <wp:effectExtent l="19050" t="0" r="1067" b="0"/>
          <wp:wrapNone/>
          <wp:docPr id="22" name="Picture 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245"/>
                  <a:stretch>
                    <a:fillRect/>
                  </a:stretch>
                </pic:blipFill>
                <pic:spPr>
                  <a:xfrm>
                    <a:off x="0" y="0"/>
                    <a:ext cx="8361883" cy="10257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CB8B95" w14:textId="77777777" w:rsidR="0035508D" w:rsidRDefault="0035508D" w:rsidP="004257CD">
      <w:pPr>
        <w:spacing w:after="0" w:line="240" w:lineRule="auto"/>
      </w:pPr>
      <w:r>
        <w:separator/>
      </w:r>
    </w:p>
  </w:footnote>
  <w:footnote w:type="continuationSeparator" w:id="0">
    <w:p w14:paraId="580E5AAF" w14:textId="77777777" w:rsidR="0035508D" w:rsidRDefault="0035508D" w:rsidP="00425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C5C47" w14:textId="77777777" w:rsidR="00353896" w:rsidRDefault="00353896">
    <w:pPr>
      <w:pStyle w:val="Header"/>
    </w:pPr>
    <w:r w:rsidRPr="004257CD"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6FC6B05A" wp14:editId="346854C6">
          <wp:simplePos x="0" y="0"/>
          <wp:positionH relativeFrom="column">
            <wp:posOffset>-668215</wp:posOffset>
          </wp:positionH>
          <wp:positionV relativeFrom="paragraph">
            <wp:posOffset>-395654</wp:posOffset>
          </wp:positionV>
          <wp:extent cx="7188297" cy="967154"/>
          <wp:effectExtent l="0" t="0" r="381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4537" cy="967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DF0"/>
    <w:multiLevelType w:val="hybridMultilevel"/>
    <w:tmpl w:val="6DC4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2AF8"/>
    <w:multiLevelType w:val="multilevel"/>
    <w:tmpl w:val="3BCC5A80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09C461A1"/>
    <w:multiLevelType w:val="hybridMultilevel"/>
    <w:tmpl w:val="70EEF516"/>
    <w:lvl w:ilvl="0" w:tplc="E5AED8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86438"/>
    <w:multiLevelType w:val="hybridMultilevel"/>
    <w:tmpl w:val="9DC2A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E0E4A6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328F"/>
    <w:multiLevelType w:val="multilevel"/>
    <w:tmpl w:val="8DB8744C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5" w15:restartNumberingAfterBreak="0">
    <w:nsid w:val="17961D87"/>
    <w:multiLevelType w:val="multilevel"/>
    <w:tmpl w:val="D750AA3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81C12C8"/>
    <w:multiLevelType w:val="hybridMultilevel"/>
    <w:tmpl w:val="80F48962"/>
    <w:lvl w:ilvl="0" w:tplc="8A08EDA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53992"/>
    <w:multiLevelType w:val="hybridMultilevel"/>
    <w:tmpl w:val="CAC0A0E4"/>
    <w:lvl w:ilvl="0" w:tplc="A84E311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26208"/>
    <w:multiLevelType w:val="hybridMultilevel"/>
    <w:tmpl w:val="65504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0E1010">
      <w:numFmt w:val="bullet"/>
      <w:lvlText w:val="•"/>
      <w:lvlJc w:val="left"/>
      <w:pPr>
        <w:ind w:left="2520" w:hanging="72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439F4"/>
    <w:multiLevelType w:val="hybridMultilevel"/>
    <w:tmpl w:val="0166E1E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43F12ED9"/>
    <w:multiLevelType w:val="hybridMultilevel"/>
    <w:tmpl w:val="D24E7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81200"/>
    <w:multiLevelType w:val="hybridMultilevel"/>
    <w:tmpl w:val="7D407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24343"/>
    <w:multiLevelType w:val="hybridMultilevel"/>
    <w:tmpl w:val="6C3A592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597D52D9"/>
    <w:multiLevelType w:val="hybridMultilevel"/>
    <w:tmpl w:val="4064B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A664E"/>
    <w:multiLevelType w:val="hybridMultilevel"/>
    <w:tmpl w:val="D6B0A3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88222AD"/>
    <w:multiLevelType w:val="hybridMultilevel"/>
    <w:tmpl w:val="065E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477FC"/>
    <w:multiLevelType w:val="hybridMultilevel"/>
    <w:tmpl w:val="AD16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0423CA"/>
    <w:multiLevelType w:val="hybridMultilevel"/>
    <w:tmpl w:val="828CD572"/>
    <w:lvl w:ilvl="0" w:tplc="8546516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0F4ED9"/>
    <w:multiLevelType w:val="hybridMultilevel"/>
    <w:tmpl w:val="0D2E1660"/>
    <w:lvl w:ilvl="0" w:tplc="82A21EF8">
      <w:start w:val="1"/>
      <w:numFmt w:val="bullet"/>
      <w:pStyle w:val="S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A4E9E28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color w:val="222222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D47CB"/>
    <w:multiLevelType w:val="hybridMultilevel"/>
    <w:tmpl w:val="319801DE"/>
    <w:lvl w:ilvl="0" w:tplc="8546516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C23B5E"/>
    <w:multiLevelType w:val="hybridMultilevel"/>
    <w:tmpl w:val="C40C9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2"/>
  </w:num>
  <w:num w:numId="4">
    <w:abstractNumId w:val="9"/>
  </w:num>
  <w:num w:numId="5">
    <w:abstractNumId w:val="16"/>
  </w:num>
  <w:num w:numId="6">
    <w:abstractNumId w:val="0"/>
  </w:num>
  <w:num w:numId="7">
    <w:abstractNumId w:val="10"/>
  </w:num>
  <w:num w:numId="8">
    <w:abstractNumId w:val="8"/>
  </w:num>
  <w:num w:numId="9">
    <w:abstractNumId w:val="3"/>
  </w:num>
  <w:num w:numId="10">
    <w:abstractNumId w:val="15"/>
  </w:num>
  <w:num w:numId="11">
    <w:abstractNumId w:val="11"/>
  </w:num>
  <w:num w:numId="12">
    <w:abstractNumId w:val="4"/>
  </w:num>
  <w:num w:numId="13">
    <w:abstractNumId w:val="1"/>
  </w:num>
  <w:num w:numId="14">
    <w:abstractNumId w:val="19"/>
  </w:num>
  <w:num w:numId="15">
    <w:abstractNumId w:val="2"/>
  </w:num>
  <w:num w:numId="16">
    <w:abstractNumId w:val="6"/>
  </w:num>
  <w:num w:numId="17">
    <w:abstractNumId w:val="17"/>
  </w:num>
  <w:num w:numId="18">
    <w:abstractNumId w:val="14"/>
  </w:num>
  <w:num w:numId="19">
    <w:abstractNumId w:val="5"/>
  </w:num>
  <w:num w:numId="20">
    <w:abstractNumId w:val="7"/>
  </w:num>
  <w:num w:numId="21">
    <w:abstractNumId w:val="13"/>
  </w:num>
  <w:num w:numId="22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bordersDoNotSurroundHeader/>
  <w:bordersDoNotSurroundFooter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zU0NjY2NzQyMrVU0lEKTi0uzszPAykwqgUAI4DGvywAAAA="/>
  </w:docVars>
  <w:rsids>
    <w:rsidRoot w:val="002674B5"/>
    <w:rsid w:val="00000C04"/>
    <w:rsid w:val="00006C9A"/>
    <w:rsid w:val="00015C63"/>
    <w:rsid w:val="0002220B"/>
    <w:rsid w:val="00022D5A"/>
    <w:rsid w:val="00023600"/>
    <w:rsid w:val="00030DF1"/>
    <w:rsid w:val="00031D21"/>
    <w:rsid w:val="0003279C"/>
    <w:rsid w:val="000456EC"/>
    <w:rsid w:val="000506BA"/>
    <w:rsid w:val="00053F32"/>
    <w:rsid w:val="00055C88"/>
    <w:rsid w:val="0005654A"/>
    <w:rsid w:val="000634C1"/>
    <w:rsid w:val="00064ACC"/>
    <w:rsid w:val="0006741A"/>
    <w:rsid w:val="00072D6B"/>
    <w:rsid w:val="00074279"/>
    <w:rsid w:val="00074D6E"/>
    <w:rsid w:val="0007628E"/>
    <w:rsid w:val="00084021"/>
    <w:rsid w:val="000847FC"/>
    <w:rsid w:val="000876C5"/>
    <w:rsid w:val="00090324"/>
    <w:rsid w:val="000A1246"/>
    <w:rsid w:val="000B7813"/>
    <w:rsid w:val="000C471E"/>
    <w:rsid w:val="000C7818"/>
    <w:rsid w:val="000D23A9"/>
    <w:rsid w:val="000D50F1"/>
    <w:rsid w:val="000D6AAE"/>
    <w:rsid w:val="00101388"/>
    <w:rsid w:val="00101C67"/>
    <w:rsid w:val="0010418E"/>
    <w:rsid w:val="00105412"/>
    <w:rsid w:val="001059B9"/>
    <w:rsid w:val="0010784E"/>
    <w:rsid w:val="00107FA4"/>
    <w:rsid w:val="00110ECA"/>
    <w:rsid w:val="00113298"/>
    <w:rsid w:val="00113ADA"/>
    <w:rsid w:val="00115CA2"/>
    <w:rsid w:val="00127E8F"/>
    <w:rsid w:val="00134F33"/>
    <w:rsid w:val="00142005"/>
    <w:rsid w:val="00142894"/>
    <w:rsid w:val="0014363B"/>
    <w:rsid w:val="00147AB0"/>
    <w:rsid w:val="00154240"/>
    <w:rsid w:val="001620D6"/>
    <w:rsid w:val="001639D6"/>
    <w:rsid w:val="00164F8B"/>
    <w:rsid w:val="00171CCA"/>
    <w:rsid w:val="001735EA"/>
    <w:rsid w:val="00177E4D"/>
    <w:rsid w:val="00182549"/>
    <w:rsid w:val="00191A98"/>
    <w:rsid w:val="00192E28"/>
    <w:rsid w:val="001A27CD"/>
    <w:rsid w:val="001A64E3"/>
    <w:rsid w:val="001E21FA"/>
    <w:rsid w:val="001E23C4"/>
    <w:rsid w:val="001E2AF8"/>
    <w:rsid w:val="001E3D5D"/>
    <w:rsid w:val="001E5F8C"/>
    <w:rsid w:val="001F095A"/>
    <w:rsid w:val="001F0F9A"/>
    <w:rsid w:val="001F25B9"/>
    <w:rsid w:val="001F5134"/>
    <w:rsid w:val="001F5649"/>
    <w:rsid w:val="00204437"/>
    <w:rsid w:val="00222504"/>
    <w:rsid w:val="00225AC9"/>
    <w:rsid w:val="002350DB"/>
    <w:rsid w:val="002406D6"/>
    <w:rsid w:val="0024298D"/>
    <w:rsid w:val="002623D7"/>
    <w:rsid w:val="002629B2"/>
    <w:rsid w:val="002674B5"/>
    <w:rsid w:val="00292C76"/>
    <w:rsid w:val="00297C18"/>
    <w:rsid w:val="002B3DD4"/>
    <w:rsid w:val="002C032A"/>
    <w:rsid w:val="002F5F50"/>
    <w:rsid w:val="002F75CE"/>
    <w:rsid w:val="00304133"/>
    <w:rsid w:val="003044BE"/>
    <w:rsid w:val="00312013"/>
    <w:rsid w:val="003170F8"/>
    <w:rsid w:val="00323B50"/>
    <w:rsid w:val="00323CC2"/>
    <w:rsid w:val="00323DC4"/>
    <w:rsid w:val="003300E4"/>
    <w:rsid w:val="00333C4B"/>
    <w:rsid w:val="00353896"/>
    <w:rsid w:val="0035508D"/>
    <w:rsid w:val="003717DC"/>
    <w:rsid w:val="00382141"/>
    <w:rsid w:val="00383AF5"/>
    <w:rsid w:val="00387F03"/>
    <w:rsid w:val="00390B30"/>
    <w:rsid w:val="00391576"/>
    <w:rsid w:val="00391AF3"/>
    <w:rsid w:val="00396F07"/>
    <w:rsid w:val="003A16F2"/>
    <w:rsid w:val="003A1AC8"/>
    <w:rsid w:val="003A5B9E"/>
    <w:rsid w:val="003A6807"/>
    <w:rsid w:val="003A6994"/>
    <w:rsid w:val="003B060A"/>
    <w:rsid w:val="003C21C4"/>
    <w:rsid w:val="003C4061"/>
    <w:rsid w:val="003C5733"/>
    <w:rsid w:val="003C7D35"/>
    <w:rsid w:val="003C7E09"/>
    <w:rsid w:val="003D0C02"/>
    <w:rsid w:val="003D41C3"/>
    <w:rsid w:val="003E1D00"/>
    <w:rsid w:val="003F2673"/>
    <w:rsid w:val="004026DF"/>
    <w:rsid w:val="004160EC"/>
    <w:rsid w:val="004257CD"/>
    <w:rsid w:val="00431925"/>
    <w:rsid w:val="00440362"/>
    <w:rsid w:val="00443A33"/>
    <w:rsid w:val="004547F6"/>
    <w:rsid w:val="004548B7"/>
    <w:rsid w:val="00461B0C"/>
    <w:rsid w:val="00471490"/>
    <w:rsid w:val="00485548"/>
    <w:rsid w:val="0048612C"/>
    <w:rsid w:val="00496469"/>
    <w:rsid w:val="004A04A6"/>
    <w:rsid w:val="004A2440"/>
    <w:rsid w:val="004A3BE7"/>
    <w:rsid w:val="004B70BA"/>
    <w:rsid w:val="004C1D32"/>
    <w:rsid w:val="004D2A18"/>
    <w:rsid w:val="004E2829"/>
    <w:rsid w:val="00503011"/>
    <w:rsid w:val="00507950"/>
    <w:rsid w:val="00511432"/>
    <w:rsid w:val="00513842"/>
    <w:rsid w:val="00513E1F"/>
    <w:rsid w:val="00521376"/>
    <w:rsid w:val="00523067"/>
    <w:rsid w:val="00523DCD"/>
    <w:rsid w:val="00525494"/>
    <w:rsid w:val="00530B59"/>
    <w:rsid w:val="00535D14"/>
    <w:rsid w:val="0055410E"/>
    <w:rsid w:val="00561BE6"/>
    <w:rsid w:val="00565B9A"/>
    <w:rsid w:val="00570DB4"/>
    <w:rsid w:val="00581247"/>
    <w:rsid w:val="00582681"/>
    <w:rsid w:val="00582BC8"/>
    <w:rsid w:val="005937D4"/>
    <w:rsid w:val="005A0431"/>
    <w:rsid w:val="005A19B7"/>
    <w:rsid w:val="005A24C5"/>
    <w:rsid w:val="005B3BF7"/>
    <w:rsid w:val="005C080D"/>
    <w:rsid w:val="005C35F4"/>
    <w:rsid w:val="005E52E2"/>
    <w:rsid w:val="005E6DF6"/>
    <w:rsid w:val="005F02B4"/>
    <w:rsid w:val="005F491D"/>
    <w:rsid w:val="005F70F4"/>
    <w:rsid w:val="005F75A4"/>
    <w:rsid w:val="006047B3"/>
    <w:rsid w:val="00613582"/>
    <w:rsid w:val="00614E9F"/>
    <w:rsid w:val="0063549D"/>
    <w:rsid w:val="00645D9B"/>
    <w:rsid w:val="0064609B"/>
    <w:rsid w:val="006505B7"/>
    <w:rsid w:val="00680292"/>
    <w:rsid w:val="00694F3E"/>
    <w:rsid w:val="006966B4"/>
    <w:rsid w:val="00696F92"/>
    <w:rsid w:val="006A479A"/>
    <w:rsid w:val="006A503D"/>
    <w:rsid w:val="006B4BA8"/>
    <w:rsid w:val="006C4B7B"/>
    <w:rsid w:val="006C5EF4"/>
    <w:rsid w:val="006C7976"/>
    <w:rsid w:val="006E3D4B"/>
    <w:rsid w:val="00704C98"/>
    <w:rsid w:val="0071634E"/>
    <w:rsid w:val="00717B65"/>
    <w:rsid w:val="00717FCD"/>
    <w:rsid w:val="00745C64"/>
    <w:rsid w:val="007605B9"/>
    <w:rsid w:val="007639B0"/>
    <w:rsid w:val="00766551"/>
    <w:rsid w:val="00777F52"/>
    <w:rsid w:val="007A5CC1"/>
    <w:rsid w:val="007B40A2"/>
    <w:rsid w:val="007B7898"/>
    <w:rsid w:val="007C0381"/>
    <w:rsid w:val="007C3C09"/>
    <w:rsid w:val="007D75E7"/>
    <w:rsid w:val="007D7676"/>
    <w:rsid w:val="007E3575"/>
    <w:rsid w:val="008018F6"/>
    <w:rsid w:val="0080518F"/>
    <w:rsid w:val="008108CB"/>
    <w:rsid w:val="008227A1"/>
    <w:rsid w:val="008344AA"/>
    <w:rsid w:val="00837C3C"/>
    <w:rsid w:val="00847115"/>
    <w:rsid w:val="0085515B"/>
    <w:rsid w:val="00863B4E"/>
    <w:rsid w:val="00872D56"/>
    <w:rsid w:val="00877AC2"/>
    <w:rsid w:val="00880ADD"/>
    <w:rsid w:val="0088251F"/>
    <w:rsid w:val="00885CDD"/>
    <w:rsid w:val="008863BA"/>
    <w:rsid w:val="00886520"/>
    <w:rsid w:val="00887C36"/>
    <w:rsid w:val="00896C36"/>
    <w:rsid w:val="008A0ADC"/>
    <w:rsid w:val="008A165D"/>
    <w:rsid w:val="008A72DD"/>
    <w:rsid w:val="008B6F6F"/>
    <w:rsid w:val="008B718B"/>
    <w:rsid w:val="008B7FF3"/>
    <w:rsid w:val="008C2135"/>
    <w:rsid w:val="008C36AC"/>
    <w:rsid w:val="008D2C0B"/>
    <w:rsid w:val="008E2F43"/>
    <w:rsid w:val="008F29EC"/>
    <w:rsid w:val="008F7E6F"/>
    <w:rsid w:val="009061CE"/>
    <w:rsid w:val="00906424"/>
    <w:rsid w:val="00911E72"/>
    <w:rsid w:val="00916D38"/>
    <w:rsid w:val="0091728C"/>
    <w:rsid w:val="00922665"/>
    <w:rsid w:val="00926765"/>
    <w:rsid w:val="0093268C"/>
    <w:rsid w:val="009350FD"/>
    <w:rsid w:val="00937855"/>
    <w:rsid w:val="00957822"/>
    <w:rsid w:val="00962DA9"/>
    <w:rsid w:val="009652ED"/>
    <w:rsid w:val="00971A6B"/>
    <w:rsid w:val="009840A1"/>
    <w:rsid w:val="00993F15"/>
    <w:rsid w:val="009B0485"/>
    <w:rsid w:val="009B47F9"/>
    <w:rsid w:val="009C2CDE"/>
    <w:rsid w:val="009C51F3"/>
    <w:rsid w:val="009E0957"/>
    <w:rsid w:val="009F5664"/>
    <w:rsid w:val="00A01443"/>
    <w:rsid w:val="00A03265"/>
    <w:rsid w:val="00A06E56"/>
    <w:rsid w:val="00A1359F"/>
    <w:rsid w:val="00A13957"/>
    <w:rsid w:val="00A1633C"/>
    <w:rsid w:val="00A20DF7"/>
    <w:rsid w:val="00A22C27"/>
    <w:rsid w:val="00A234B2"/>
    <w:rsid w:val="00A346CA"/>
    <w:rsid w:val="00A372B3"/>
    <w:rsid w:val="00A40B9E"/>
    <w:rsid w:val="00A458ED"/>
    <w:rsid w:val="00A46231"/>
    <w:rsid w:val="00A51094"/>
    <w:rsid w:val="00A52F83"/>
    <w:rsid w:val="00A53B30"/>
    <w:rsid w:val="00A54DFB"/>
    <w:rsid w:val="00A56497"/>
    <w:rsid w:val="00A60A86"/>
    <w:rsid w:val="00A6133A"/>
    <w:rsid w:val="00A72807"/>
    <w:rsid w:val="00A7630A"/>
    <w:rsid w:val="00A864A4"/>
    <w:rsid w:val="00A943EA"/>
    <w:rsid w:val="00A968A6"/>
    <w:rsid w:val="00AA4477"/>
    <w:rsid w:val="00AC560E"/>
    <w:rsid w:val="00AC64CE"/>
    <w:rsid w:val="00AD1433"/>
    <w:rsid w:val="00AD2051"/>
    <w:rsid w:val="00AD3DCF"/>
    <w:rsid w:val="00AD6378"/>
    <w:rsid w:val="00AE15D4"/>
    <w:rsid w:val="00AF3356"/>
    <w:rsid w:val="00B13A14"/>
    <w:rsid w:val="00B14C66"/>
    <w:rsid w:val="00B21B28"/>
    <w:rsid w:val="00B300AA"/>
    <w:rsid w:val="00B30C02"/>
    <w:rsid w:val="00B350E6"/>
    <w:rsid w:val="00B41A0A"/>
    <w:rsid w:val="00B52B93"/>
    <w:rsid w:val="00B66A3D"/>
    <w:rsid w:val="00B7561D"/>
    <w:rsid w:val="00B837C9"/>
    <w:rsid w:val="00B84C1D"/>
    <w:rsid w:val="00B95465"/>
    <w:rsid w:val="00BA255C"/>
    <w:rsid w:val="00BC1E28"/>
    <w:rsid w:val="00BC2F11"/>
    <w:rsid w:val="00BC3886"/>
    <w:rsid w:val="00BC4A63"/>
    <w:rsid w:val="00BF2FB6"/>
    <w:rsid w:val="00C01667"/>
    <w:rsid w:val="00C1469A"/>
    <w:rsid w:val="00C179B1"/>
    <w:rsid w:val="00C3778A"/>
    <w:rsid w:val="00C40F44"/>
    <w:rsid w:val="00C4461A"/>
    <w:rsid w:val="00C51199"/>
    <w:rsid w:val="00C558C7"/>
    <w:rsid w:val="00C606DC"/>
    <w:rsid w:val="00C6582D"/>
    <w:rsid w:val="00C67F2D"/>
    <w:rsid w:val="00C85F7B"/>
    <w:rsid w:val="00C8669D"/>
    <w:rsid w:val="00C90E3D"/>
    <w:rsid w:val="00C950A8"/>
    <w:rsid w:val="00C97725"/>
    <w:rsid w:val="00CA3C3E"/>
    <w:rsid w:val="00CB2C58"/>
    <w:rsid w:val="00CB37BB"/>
    <w:rsid w:val="00CB510C"/>
    <w:rsid w:val="00CB7EA3"/>
    <w:rsid w:val="00CE0F42"/>
    <w:rsid w:val="00CE44CA"/>
    <w:rsid w:val="00CF2208"/>
    <w:rsid w:val="00CF29B3"/>
    <w:rsid w:val="00CF5D1D"/>
    <w:rsid w:val="00D01C92"/>
    <w:rsid w:val="00D047B2"/>
    <w:rsid w:val="00D07641"/>
    <w:rsid w:val="00D22A51"/>
    <w:rsid w:val="00D32A9C"/>
    <w:rsid w:val="00D34F58"/>
    <w:rsid w:val="00D35A68"/>
    <w:rsid w:val="00D41A60"/>
    <w:rsid w:val="00D45212"/>
    <w:rsid w:val="00D52A8E"/>
    <w:rsid w:val="00D54937"/>
    <w:rsid w:val="00D75C61"/>
    <w:rsid w:val="00D76836"/>
    <w:rsid w:val="00D87EF4"/>
    <w:rsid w:val="00D90463"/>
    <w:rsid w:val="00D9643A"/>
    <w:rsid w:val="00D975DE"/>
    <w:rsid w:val="00DA3404"/>
    <w:rsid w:val="00DA4C3D"/>
    <w:rsid w:val="00DB43E0"/>
    <w:rsid w:val="00DB7DB8"/>
    <w:rsid w:val="00DC17E6"/>
    <w:rsid w:val="00DC3E16"/>
    <w:rsid w:val="00DD4023"/>
    <w:rsid w:val="00DD6D24"/>
    <w:rsid w:val="00DE4793"/>
    <w:rsid w:val="00DF21B7"/>
    <w:rsid w:val="00DF2765"/>
    <w:rsid w:val="00DF4FC0"/>
    <w:rsid w:val="00E121EE"/>
    <w:rsid w:val="00E137FE"/>
    <w:rsid w:val="00E16C71"/>
    <w:rsid w:val="00E31E28"/>
    <w:rsid w:val="00E34F17"/>
    <w:rsid w:val="00E452BB"/>
    <w:rsid w:val="00E46BCB"/>
    <w:rsid w:val="00E46D33"/>
    <w:rsid w:val="00E56DAC"/>
    <w:rsid w:val="00E620CB"/>
    <w:rsid w:val="00E73AB1"/>
    <w:rsid w:val="00E82233"/>
    <w:rsid w:val="00E82F0D"/>
    <w:rsid w:val="00E85482"/>
    <w:rsid w:val="00E9055D"/>
    <w:rsid w:val="00EA25FB"/>
    <w:rsid w:val="00EA3766"/>
    <w:rsid w:val="00EA7D71"/>
    <w:rsid w:val="00EB08DF"/>
    <w:rsid w:val="00EB31D7"/>
    <w:rsid w:val="00EC101A"/>
    <w:rsid w:val="00EC6CF6"/>
    <w:rsid w:val="00ED0892"/>
    <w:rsid w:val="00ED3B39"/>
    <w:rsid w:val="00ED57E3"/>
    <w:rsid w:val="00EE0BFA"/>
    <w:rsid w:val="00EE6FD7"/>
    <w:rsid w:val="00F00E19"/>
    <w:rsid w:val="00F01263"/>
    <w:rsid w:val="00F10286"/>
    <w:rsid w:val="00F113B4"/>
    <w:rsid w:val="00F16445"/>
    <w:rsid w:val="00F24DDF"/>
    <w:rsid w:val="00F261A5"/>
    <w:rsid w:val="00F268F5"/>
    <w:rsid w:val="00F4567E"/>
    <w:rsid w:val="00F46747"/>
    <w:rsid w:val="00F64F93"/>
    <w:rsid w:val="00F73971"/>
    <w:rsid w:val="00F74476"/>
    <w:rsid w:val="00F82C46"/>
    <w:rsid w:val="00FA3F7D"/>
    <w:rsid w:val="00FA4FBF"/>
    <w:rsid w:val="00FA6E7A"/>
    <w:rsid w:val="00FA784F"/>
    <w:rsid w:val="00FB3B80"/>
    <w:rsid w:val="00FC3B77"/>
    <w:rsid w:val="00FC6869"/>
    <w:rsid w:val="00FD096A"/>
    <w:rsid w:val="00FD428A"/>
    <w:rsid w:val="00FD631D"/>
    <w:rsid w:val="00FD70C3"/>
    <w:rsid w:val="00FE420B"/>
    <w:rsid w:val="00FE58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32BDC"/>
  <w15:docId w15:val="{46699334-BD4B-4AE8-8665-B531873E0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5CA2"/>
    <w:rPr>
      <w:rFonts w:ascii="Times New Roman" w:hAnsi="Times New Roman" w:cs="Times New Roman"/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A24C5"/>
    <w:pPr>
      <w:numPr>
        <w:numId w:val="1"/>
      </w:numPr>
      <w:outlineLvl w:val="0"/>
    </w:pPr>
    <w:rPr>
      <w:b/>
      <w:color w:val="548DD4" w:themeColor="text2" w:themeTint="99"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C5733"/>
    <w:pPr>
      <w:numPr>
        <w:ilvl w:val="1"/>
      </w:num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E2AF8"/>
    <w:pPr>
      <w:numPr>
        <w:ilvl w:val="2"/>
      </w:numPr>
      <w:ind w:left="504"/>
      <w:outlineLvl w:val="2"/>
    </w:pPr>
    <w:rPr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7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674B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74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25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57CD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425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257CD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A24C5"/>
    <w:rPr>
      <w:rFonts w:ascii="Times New Roman" w:hAnsi="Times New Roman" w:cs="Times New Roman"/>
      <w:b/>
      <w:color w:val="548DD4" w:themeColor="text2" w:themeTint="99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5733"/>
    <w:rPr>
      <w:rFonts w:ascii="Times New Roman" w:hAnsi="Times New Roman" w:cs="Times New Roman"/>
      <w:b/>
      <w:color w:val="548DD4" w:themeColor="text2" w:themeTint="99"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E2AF8"/>
    <w:rPr>
      <w:rFonts w:ascii="Times New Roman" w:hAnsi="Times New Roman" w:cs="Times New Roman"/>
      <w:i/>
      <w:color w:val="548DD4" w:themeColor="text2" w:themeTint="99"/>
      <w:sz w:val="24"/>
      <w:lang w:val="en-US"/>
    </w:rPr>
  </w:style>
  <w:style w:type="paragraph" w:customStyle="1" w:styleId="ST1">
    <w:name w:val="ST1"/>
    <w:basedOn w:val="ListParagraph"/>
    <w:link w:val="ST1Char"/>
    <w:qFormat/>
    <w:rsid w:val="003C5733"/>
    <w:pPr>
      <w:numPr>
        <w:numId w:val="2"/>
      </w:numPr>
    </w:pPr>
  </w:style>
  <w:style w:type="character" w:customStyle="1" w:styleId="ST1Char">
    <w:name w:val="ST1 Char"/>
    <w:basedOn w:val="DefaultParagraphFont"/>
    <w:link w:val="ST1"/>
    <w:rsid w:val="003C5733"/>
    <w:rPr>
      <w:rFonts w:ascii="Times New Roman" w:hAnsi="Times New Roman" w:cs="Times New Roman"/>
      <w:sz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25494"/>
    <w:pPr>
      <w:tabs>
        <w:tab w:val="right" w:leader="dot" w:pos="9016"/>
      </w:tabs>
      <w:spacing w:before="240" w:after="120"/>
    </w:pPr>
    <w:rPr>
      <w:b/>
      <w:bCs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71CCA"/>
    <w:pPr>
      <w:spacing w:before="120" w:after="0"/>
      <w:ind w:left="240"/>
    </w:pPr>
    <w:rPr>
      <w:rFonts w:asciiTheme="minorHAnsi" w:hAnsiTheme="minorHAnsi"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71CCA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71CCA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71CCA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1CCA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71CCA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71CCA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71CCA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paragraph" w:customStyle="1" w:styleId="Normal1">
    <w:name w:val="Normal1"/>
    <w:rsid w:val="00E82233"/>
    <w:rPr>
      <w:rFonts w:ascii="Times New Roman" w:eastAsia="Times New Roman" w:hAnsi="Times New Roman" w:cs="Times New Roman"/>
      <w:color w:val="000000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2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233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0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1120148@student.hcmus.edu.v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21120177@student.hcmus.edu.v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21120182@student.hcmus.edu.v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21120186@student.hcmus.edu.v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20120343@student.hcmus.edu.vn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04275-1AEC-4864-9E06-3987D57E9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0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en.dinh</dc:creator>
  <cp:lastModifiedBy>ADMIN</cp:lastModifiedBy>
  <cp:revision>50</cp:revision>
  <cp:lastPrinted>2015-11-11T23:01:00Z</cp:lastPrinted>
  <dcterms:created xsi:type="dcterms:W3CDTF">2015-11-04T00:36:00Z</dcterms:created>
  <dcterms:modified xsi:type="dcterms:W3CDTF">2021-12-01T14:28:00Z</dcterms:modified>
</cp:coreProperties>
</file>